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ศิลปะ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_๒</w:t>
      </w:r>
      <w:r>
        <w:t xml:space="preserve"> </w:t>
      </w:r>
      <w:r>
        <w:t xml:space="preserve">ความกลมกลืน</w:t>
      </w:r>
      <w:r>
        <w:t xml:space="preserve"> </w:t>
      </w:r>
      <w:r>
        <w:t xml:space="preserve">7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ันนี้นะครับ อาจจะสอนพวกเราในเรื่องความกลมกลืนกับคนอื่นวันนี้จะแตกต่างจากเอกภาพอย่างไรเดี๋ยวเรามาติดตามชมกันได้เลยครับ เรามาสร้างจุดประสงค์การเรียนรู้การก่อนครับ ในวันนี้นะครับมีเพียง 3 ข้อข้อที่ 1 คืออธิบายวิธีการสร้างลักษณะเด่นคือในการจัดองค์ประกอบศิลป์ได้ครับ สามารถสร้างสรรค์ผลงาน กิจกรรมได้หลักความคุ้มค่า อธิบายลักษณะผลงาน ไม่ต้องส่งมาแล้วก็ต้องเห็นคุณค่าของทัศนศิลป์แล้วก็กัน อุปกรณ์งานทัศนศิลป์ด้วยครับ ไม่ยากเลยค่ะครูมีแค่ 3 ข้อเท่านั้นก็คืออธิบายสั้นๆว่า ปลายทางนะคะทำได้อย่างแน่นอนค่ะ เปลี่ยนไปในตอนแรกว่าวันนี้เราจะอยู่ในเรื่องของ การจัดองค์ประกอบภาพอยู่นะครับ เป็นปัญหาหลักๆของนักเรียนปลายทาง การวาดภาพใช่ไหมครับ ปัญหาส่วนใหญ่คือเด็กน้อยถามว่ารู้จักการประกอบภาพใช่ไหมครับว่าคนวาดภาพเต็มๆเลยครับพระสวยมากในตลาด ทำให้ไม่สมบูรณ์บ้าน ภาพจำเป็น องค์ประกอบภาพนะครับ สัปดาห์ที่แล้วเราเรียนเรื่องของการจัดแบบเอกภาพไปนะครับ เดี๋ยวนี้เราจะมาดูคำคมอีก 1 องค์ประกอบนะคะ เริ่มกิจกรรมแรกครับคุณตูน เดี๋ยวกูเอานะครับ รับบทเป็นคนจัดดอกไม้พระพุทธ เดี๋ยวเราจะมาจัดดอกไม้ที่มีส่วนเกี่ยวข้องกับงานทัศนศิลป์อย่างไร เดี๋ยวเรามาดูกันนะครับ ชอบนะคะ เย็นนี้ก็เตรียมอะไรลงในแจกันที่กูเก็บไว้ให้มีทั้งวันนะครับ กิจกรรมจะเป็นอย่างไรเดี๋ยวเราไปชม กิจกรรมร่วมกัน กิจกรรมดอกไม้ของซานตาคลอสภูมิวันนี้คุณก็จะมีดอกไม้ไหมครับมี 3 สีด้วยครับ มีสีเหลืองแล้วก็มีสีส้มเหลือใช่ไหมครับแล้วก็สีแดง พร้อมกับแจกัน 3 ไปนะครับงานที่เกินไปตอนแรก ชินราชเงินปลายทางนะครับร่วมกับครูปูน จะตกมั้ยถ้าพิจารณาตามใจชอบครับเป็นอย่างไร ดูสิว่าครูจัดอย่างไรเราจัดให้เน้นไปทางดู ได้เลยค่ะครูอาร์ตจะซัก 3 เดือนเลยไหมคะ ศัลยกรรมจึงมีลักษณะที่สวยงามอย่างไรมาดูกันนะครับอันนี้จัดการอิสระกับโดยที่ ทำเองค่ะคุณจูนช่วยจัดไหมคะ ได้เลยค่ะครูอาร์ตขอบคุณค่ะ ดอกไม้แต่ละชนิดนะครับก็จะมีนัดอีกที ต่างกันที่ต่างกันครับคุณตูน สีเหลือง ทานตะวันด้วยครับ แล้วก็เจอกันสุดท้าย ทั้งหมดใส่ในแจกันสุดท้ายเลยค่ะครูอาร์ต เรียนตามใจชอบเลยใช่ไหมคะพี่ตูนใช่ค่ะ นี่คือผลงานของคุณครูตูนครับหรือทางนอกกันทั้งนั้นเลยนะครับว่าเจอกัน การ์ตูนมีลักษณะเด่นหรือว่าลักษณะสวยงามอย่างไร มาดูที่เจอกันได้ใช่ไหมครับคุณตูน มีดอกสีแดงแล้วก็นอนกลางวันใช่ไหมครับ ใช่ค่ะสีส้มเหลืองค่ะ จะมีพื้นที่ว่างเล็กน้อยนะครับแล้วก็เจอกันตรงกลาง ก็เจอกันสุดท้าย จะคล้ายกับแจกันที่ 2 เลยครับ ปลายทางมีความคิดเห็นอย่างไรบ้างครับ อาชีวะตอนนี้เคลียร์กันทั้ง 2 ใช่ไหมครับ ลักษณะสีสันดอกไม้ที่แตกต่างกันรวมถึงขนาดนะคะ ถ้าคนเราก็จะดูมีความน่าสนใจนิดนึงก็คือมีความหลากหลาย ถ้ากูเอาของไปกดดู เรียนนะครับให้ดอกไม้มีความกลมกลืนกัน จะได้อย่างไรบ้าง ได้เลยค่ะครูอ๊อดเดี๋ยวจะลอง จะไปทางไหน เดี๋ยวเราจัดดอกไม้อีกวิธีหนึ่งนะครับ วิธีนี้จะใช้หลักของความ อิสระ จะไม่เปลี่ยนตามความกลมกลืนดูนะคะว่าจะเป็นอย่างไร ลักษณะของความของคุณนะครับก็คือกันแต่ละใบ ลักษณะ เหมือนกันแล้วก็คล้ายคลึงกันครับแบบนี้จะเรียกว่าความกลมกลืนนะครับ เรียบร้อยใช่ไหมครับขอดูช่อง 3 เกียร์กันก็ได้ดอกไม้ชนิดเดียวกันประเภทเดียวกันครับ รวมถึงสีดำนี่คือตัวอย่างของการจัดภาพแบบความกลมกลืนนะครับ เดี๋ยวไปทางลองพิจารณาดู ไปงามวงศ์วาน ภาพมันค้างแล้วมันก็หยุดไปเลยค่ะพี่อันนี้หนูเล่นเฟซแล้วค่ะมันขึ้นแบบนี้ ห้องเรียนของเรามีอะไรที่กลมกลืนกันหรือว่าเหมือนกันบ้าง ที่รักหลายสิ่งที่ทำให้คนอื่นใช้ การ์ตูนคิดว่าเด็กไปทางน่าจะหาสิ่งที่มีความกลมกลืนเหมือนจริงหรือว่าคล้ายกันได้อย่างแน่นอนค่ะ วันนี้หากเก็บปลายทาง ในห้องเรียนที่โรงเรียนใช่ไหมเขาจะเห็นได้ว่าชุดเสื้อผ้านักเรียนใช่ไหมครับ คล้ายคลึงกันใช่ไหม ถ้ามองภาพรวมนะครับ ประเภท หรือในกระเป๋าที่ 2 เลิกเรียนละครั้งอาจจะมีดินสอที่ มีลักษณะคล้ายคล้ายกันอย่างไรใช่ไหมคะ แสดงให้เห็นว่าอะไรก็ตามที่มีหลายชิ้นมีลักษณะคล้ายกันหรือว่าเหมือนกัน ถ้ารวมกันแล้วก็จะมีข้อความขึ้นนั่นเอง ลักษณะความหมายของความกลมกลืนที่ความจริงว่าจะเล่นนะครับคุณความหมายของคำว่า หมายถึงการประสานสัมพันธ์กันขององค์ประกอบศิลป์ เขียนรูปร่างรูปทรงมารวมกันเป็นตู้ น้ำตบเข้าเพื่อกันและมีความกลมกลืน เข้ากันได้ดีคะพูดบางครั้งหากมีความชื้นมากเกินไปจะดูน่าเบื่อควรเพิ่มความขัดแย้งเข้าไปบ้างเล็กน้อยครับจะช่วยให้ผลงานศิลปะของเราสนใจมากยิ่งขึ้น เมื่อสักครู่นะครับ ศิลปะกับสังคมคือการใช่ไหมครับคุณตูน ใช่ค่ะดูแล้วใช่ไหมคะ ยังมีจุดด้อยอีกอย่างนึงถ้าหากมันเหมือนกัน ไปมันทำให้น่าเบื่อใช่ไหมครับ ที่ร้านเราจะต้องเพิ่มความขัดแย้งเข้าไปเล็กน้อยเพื่อสร้างความสนใจมากผลงาน เดี๋ยวเราจะมีความขัดแย้งอีกครั้งในสัปดาห์หน้า สำหรับตัวอย่างของความครอบคลุม นี่เป็นความกลมกลืนแบบใช้ตามกันนะคะ อันนี้ก็เป็น ผลงานของศิลปินท่านหนึ่งเป็นผลงานของ ราคา สร้างโลกโซเชียลหรือสีดำที่มีลักษณะเดียวกันมาจากนะครับถึงแม้ว่าจะมีลักษณะที่แตกต่างกันแต่เมื่อ จะเป็นภาพขึ้นมาแล้วก็จะทำให้ความรู้สึกกลมกลืนกันนะครับ ตัวอย่างภาพนี้คือลักษณะเด่นของภาพก็คือจะมีแจ้งของใช่ไหมครับคุณตูน เส้นโค้งนะครับ รวมกันอยู่ด้วยกันภาษาชอบหากันดูแล้วเป็นภาพเดียวกันค่ะ มีความขัดแย้งเกิดขึ้นในภาพนั่นเองนอกจากเส้นตรงที่มีลักษณะคล้ายกันแล้วรวมทั้ง 4 ด้วยครับคุณก็จะคล้ายๆกันคำเดียวกันก็คือจะเป็นสีฟ้าสีขาวสีน้ำเงิน ใกล้เคียงกัน เป็นสีโทนเดียวกันใช่ไหมคะ คำที่เป็นคำพูดเกี่ยวกับคอยตามการทำงานด้วยความกลมกลืนอีกรูปแบบหนึ่งนะคะ จะพอเดาออกนะครับว่าเป็น แบบไหน ความขัดแย้งต่างชนิดต่างรูปร่างแล้วก็ต่างสีสันมาจัดวางภาพเดียวกันจะทำให้เกิดความขัดแย้งเกิดขึ้น ความรู้สึกเมื่อคืนอยู่กับประตู คือในภาคใต้มีลักษณะที่คล้ายคลึงกัน อาจจะแตกต่างกันไป นี่ก็เป็นพี่น้องกัน ความขัดแย้งในภาพใช่ไหมครับแต่ดูภาพรวม ภาพเดียวกันเนื้อหาเดียวกัน สัปดาห์ที่แล้วเราเรียนในเรื่องของเอกภาพใช่ไหมครับคุณอันนั้นมาทำ เอกภาพความกลมกลืน มีความเหมือนหรือแตกต่างกันอย่างไร ในหลวงแลกเปลี่ยนความคิดเห็นแล้วก็ตอบคำถามกูปลายทางได้เลยครับ ลดเวลาในการตอบคำถามกันว่าความกลมกลืนกับเอกภาพนะครับเหมือนว่าแตกต่างกันอย่างไร มีคนตอบถูกไหม แล้วเขาพูดด้วยความกลมกลืนนะครับ จะให้ความรู้สึกเหมือน ระบบคุณภาพ เหมือนกันแค่กันแล้วก็มองเราในสัปดาห์นี้นะครับ วิเคราะห์นิดหนึ่งคำพูดเองเพราะว่าในภาพ อาจจะ เหมือนกัน ออกมานั้นอาจจะไม่เหมือนกันครับ คือเราต้องมีภาระอีกครั้งหนึ่งครับคุณบ้าหรือเปล่า อีกครั้งหนึ่งนะครับควบคุมกลืนแล้วก็สภาพไม่แตกต่างกันตรงที่ลักษณะการมองภาพ หากเรามองภาพแล้วจะเห็นได้ว่า ขอบคุณนะครับ น่าพักใจนะครับ เมื่อเราเป็นความหมายของภาพ อาจจะหมายถึง งานศิลปาชีพ ก็จะเรียกว่าเอกภาพ เป็นอะไรครับคุณตูน แตกต่างกันก็คือความแตกต่างของการจัดองค์ประกอบ สินค้า 2 แบบครับ กิจกรรมกิจกรรมน้อยและสังเกตนะครับ มาทางเดิมน่าจะเก็บภาพนี้ขอบคุณเจ้าภาพนะคะมีความแตกต่างกันอย่างไร ดูภาพการ์ตูนถ้ามองดีๆนี่อาจจะเห็นแค่ใบไม้ใช่ไหมครับคุณตูน ถ้าเราสังเกตดีจะมีจะจนเป็นแผลกดทับเด็กปลายทางคิดว่าเป็นสัตว์อะไร กูต้องมองเห็นเป็นตัวอะไร คิดว่าน่าจะเป็นกิ้งก่าหรือเปล่าเพราะครูอาจมีลักษณะเหมือนใบไม้มองแทบไม่ออกเลยค่ะ เป็นธรรมชาติของสัตว์นะคะ เอกพันธ์ตัวของ ก็จะเป็น กิ้งก่าที่อยู่บนเขาก็จะคล้ายๆกัน รูปร่างรูปทรงก็คล้ายๆกันเลยครับ ภาพนี้ก็มีความสุข เขาตามกันนั่นเอง ทางภาคจะกลมกลืนไปด้วยกันทั้งหมดเลย คือจะเหมือนนึกว่าคล้ายกันเอง กูเอามาให้อีเจ๊มาให้นักเรียนไปทางเล่มร่วมกันครับ เล่นเกมกิจกรรมไวนะสังเกตนะครับ ภาพ Hitachi ใดซ่อนอยู่ เดี๋ยวให้ไปรับสักครู่นึงในการหาเช็คกันหาสักครู่ครับ ไปทางสินค้าตัวไหนบ้างเอ่ย ใครเห็นด้วยยกมือตอบคำถาม ต้องสังเกตดีๆใช่ไหม การ์ตูนเรื่องครุฑ จะไปทางทิศหรือยังครับ เก็บไว้ให้พร้อมกันได้เลยนะครับครูเอาไปให้ครับ นักล่าชั้น 1 ครับคุณตูน ตัวเนียนมากเลยครับ ขอเฉลยนะครับ เป็นเจ้าเสือนั่นเอง สีคล้ายๆกับธรรมชาติสิ่งแวดล้อมใช่ไหมครับ คล้ายๆกับต้นหญ้าที่จะไม่ทัน นี่ก็เป็นความกลมกลืนอย่างหนึ่งครับ ภาพต่อมาครับ สัตว์ชนิดใดครับ อันนี้ก็สร้างตัวได้เนียนมากเหมือนกันครับคุณตูน มองไม่ออกเลยครับ บริษัทบีชนิดนึงค่ะ นี่ไปทางเห็นหรือเปล่าเอ่ย สังเกตและตะปูปลายทางได้เลยนะคะ หรือยังคะ การ์ตูนวาดการ์ตูนเจอแล้วค่ะครูอาร์ต ขอเฉลยเลยนะครับ นั่นเองใช่ไหมครับถ้าสังเกตดีๆจะเห็นตากับจมูกสีดำใช่ไหมคะครูตุ่ม แล้วก็ สีขาวใช้กับหิมะนั่นแหละ ตากับ 100 บาทใช่ไหมคะ ต่อมาครับ มีคนข้างๆเหมือนคุณเห็นสัตว์ชนิดใดคะ นึกว่าเป็นความกลมกลืนหรือยังมีใช่ไหมครับคุณตูน หรือยังคะ เจอแล้วค่ะ คล้ายๆกับใบไม้ จะไปทางหินหรือยังเอ่ย มี 2 ตัวใช่ไหมครับ วันที่ 1 นะครับ ธรรมชาติลักษณะ มากับใบไม้ด้านหลัง ตัวอย่างของความกลมกลืนของธรรมชาติ ในขณะเดียวกันศิลปะต้องมีความกลมกลืนเช่นเดียวกัน สามารถนำมาปรับใช้ในงานศิลปะได้กิจกรรมของเราในวันนี้นะครับกิจกรรมสร้างสรรค์ผลงานจะให้นักเรียนร่วมกันบ้าง พลางตัวในธรรมชาติคำพูดอื่นด้วยล่ะ ใช้หลัก จดระบบซิมได้รับความสูงเกินนะครับ ความสุข ว่ามีแบบ คอยตามกันแล้วก็มีแบบ วันนี้ดึกไปทาง วางตัวในธรรมชาติตอนนี้ให้เวลาคิดครับว่าจะตรงไหนเดี๋ยวคุณก็จะไปสาธิต ว่าจะมีลักษณะการวาดอย่างไรจะใช้สีอย่างไร พร้อมแล้วนะ Google ขึ้นมาให้พร้อมนะครับ ชมการสาธิตการค้า กูก็พร้อมที่จะ วิธีการปฏิบัติกิจกรรมให้เรียบร้อยทางเลือกอื่นให้เตรียมอุปกรณ์ให้พร้อมก่อนเลยนะคะ อุปกรณ์ก็เหมือนทุกครั้งเลยนะกูจะถามว่าเขียน รู้สึกว่าเจ็บ อุปกรณ์ในการวาดภาพได้แก่ดินสอยางลบไม้บรรทัด แล้วก็ปากกาตัดเส้น ในวันนี้ก็คือที่ 24 ด้วย 4 วันนั้นเอง เตรียมพร้อมแล้วใช่ไหมครับ พร้อมแล้ว ก็ตั้งใจดูให้ดีก่อนนะครับหัวข้อในวันนี้ก็คือ ทั้งตัวเลยทำไว้ใช่ไหมคำพูด ต้องเช็คก่อนนะครับว่า สัตว์ชนิดใดที่สามารถโดยธรรมชาติได้บ้างครับ พี่เลยนะครับคุณหนูคิดออกไหมคะว่าจะวาดรูปอะไรแล้วค่ะ วันนี้กูอาจจะสั่งซื้อจากวัสดุชนิดนะคะคุณที่ชอบวางตัวในธรรมชาติก็คือ ดูลักษณะของการจะมีตะกร้าเล็กมีการจัดองค์ประกอบศิลป์อย่างไรให้มีความสุขนะครับถ้าพร้อมแล้วมาเริ่มทำได้เลยนะครับ วันนี้ครูแอ๊ดขออนุญาตใช้แนวตั้งนะครับปลายทางสามารถใช้ครั้งแรกต้องตามความคิดของนักเรียนหรือว่าขอยืมมาเท่าไหร่ครับ ใช่ไหมครับ หลักการกลมกลืนแบบคอยตามใช่ไหมครับ เตรียมการให้พร้อมครับตีกรอบให้เรียบร้อยครับ ลูกค้ามาตีกอล์ฟอยู่แล้วใช่ไหมครับ กดเสร็จแล้วก็อย่าลืมเขียนชื่อตัวเองนะครับ กำลังเลิกเหล้าภาพด้วยการทำเส้นโค้งขึ้นมา 1 เส้นใช่ไหมคะใช่แล้วค่ะ ขออนุญาตบอกทีในการวาดภาพที่มีของครูคือกันนิดนึง ภาพวาดของเรามีเส้นมีลักษณะ ลดทั้งภาพการ์ตูนเส้นโค้ง เส้นโค้ง รวมถึงการใช้สีก็พยายามคุมโทนสีดำมีทางเดียวกันเป็นวนอุทยาน ถ้าเป็นวรรณะเย็นก็เป็นวรรณะเย็นทั้งภาพ ซึ่งการสร้างกลมกลืน เราสามารถสร้างได้หลายวิธีอย่างที่กูอาจบอกเลย อย่างเช่น ให้เป็นเช่นหรือว่าสี ใช้เฉพาะชาติโดยการประกอบรูปภาพนะครับ ลักษณะของกิ้งก่า เราต้องร่างภาพก่อนในทุกครั้งนะครับ สร้างเป็นรูปร่างรูปทรงง่ายๆ ในการวางตำแหน่งของภาพก่อน ลงรายละเอียดเข้มนะครับ แล้วก็ทำหัวของกิ้งก่าเป็นลักษณะสามเหลี่ยมแบบนี้ครับคุณตูน ขายหัวของปลาทูเลยครับ แล้วก็ม้วนแบบนี้ถ้าใครจะมาตามกูต้องวาดให้สวยกว่าคุณครูใช่ไหมครับ ทัศนธาตุใดที่มีส่วนอื่นนะครับก็สามารถวาดได้เลยนะคะ ไม่จำเป็นต้องทำตามคนอื่นๆทุกครั้ง เพียงใจร้ายหรือว่าแรงบันดาลใจในการสร้างสรรค์วัฒนธรรม ปลายทางสามารถใช้ร่างกายของตัวเองได้เต็มที่เรียนนะคะ อย่าลืมว่าจะช่วยตัวเองกับราคาเป็นเส้นโค้งแล้วก็เส้นม้วน มันก็เติมขา เงินที่เส้นโค้งนะครับ ลบส่วนที่ไม่ต้องการออกนะครับ ดวงตาเป็นวงกลมชิ้นใหญ่ๆเลยครับคุณตูน แล้วก็เติมตังค์ไปซื้อของเส้นเดียวกันนะครับ จากนั้นก็เติมเลือด LINE ครับคุณตูน ยังไม่ซิงใช่คบอะไรนะครับก็ยังอยู่ที่เขาอยู่กับเพื่อนที่มีลักษณะคล้ายๆกันนะครับ แล้วก็เติม 100 ให้กับกิ้งก่าเกาะอยู่ครับคุณสุ ก็คือใช้ลักษณะของเส้นโค้งใช่ไหมคะ สร้างความกลมกลืนของภาพนั่นเองค่ะ ลอตเตอรี่ใบไม้กิ่งไม้ต่างๆ วิธีการวาดต้นไม้และเขาก็ทำได้ ไปทำเป็นเส้นโค้งประกอบการลากเส้นตรงกลาง ถ้าใครจะทำจะไม่เฉยๆก่อนนะครับ แล้วก็เติมด้านในแบบนี้ครับ แล้วก็ลบส่วนที่ไม่ต้องการออก พื้นหลังนะครับในการแล้วก็เติมได้ตามอิสระด้วยครับ ลักษณะเส้นที่คล้ายๆกันนะครับ อันนี้กูตื่นมาเป็นต้นไม้ใช่ไหมครับแล้วก็มีเสน่ห์ปลายทางน่าจะยังไม่ออกใช่ไหมคะ เดี๋ยวจะบอกก็คือเหมือนกับธรรมชาติมากเลยนะครับ ลักษณะของเส้นโค้งเส้นเท่ากับครูบาสเลยนะคะ อาบเสร็จแล้วนะครับมาสังเกตที่องค์ประกอบของภาพว่ามีความเหมาะสมหรือไม่มีพื้นที่ว่างจุดใดเพิ่มเข้าไป บริเวณนี้อาจจะว่างก็เติมเข้าไปให้ งั้นก็ดูความกลมกลืนว่า พร้อมกันหรือเปล่า ว่าสำคัญกันหรือไม่ ก็ใส่เส้นคงสภาพนะครับภาพก็จะดูกลมกลืนกัน ถ้าเราสำรวจเสร็จแล้วเราก็จะมา เล่นไม่เก็บรายละเอียดแล้วก็ยิ่งขึ้น การใช้ปากกาตัดเส้นนะครับ การตัดสินแล้วก็ใช้ที่เสาเข็มใช่ไหมครับ Note 10 Plus สีดำในการตัดก็ได้นะครับ หัวค่ำใกล้ๆกับปลาทูเลยนะครับ น่าจะใช่นะครับเราไม่จำเป็นต้องตามที่เราเล่าให้ทุกครั้ง น่าจะเพิ่มเติมเส้นที่เราขึ้นมาก็ได้นะครับ สามารถปรับแล้วก็ขายได้เรื่อยๆครับ แนะนำให้อยู่ในบริเวณ จิรวัฒน์กันอย่างไว้ตอนแรก ขั้นตอนก็จะใช้ก็เป็น 1 วิธี อาจจะใช้วิธีอื่นก็ได้นะครับอันนี้ไม่ว่ากัน มันจะค่อยๆเลื่อนไปเรื่อยๆนะครับ ก่อนที่จะลงมือในการระบายสีครับคุณตูน ไปทานข้าวสังเกตภาพนะครับ คุณจะเห็นมากไม่ใช่เสื้อใช่ไหมคะ เสร็จแล้วค่ะ ทำตัวเหมือนกับใบไม้ทำงานกลางคืนมากเลยค่ะการ์ตูน ต้นไม้เลยครับ แรงบันดาลใจในการสร้างสรรค์ผลงานตัวเองอย่างแน่นอนเลยครับ สามารถใช้จินตนาการได้อย่างเต็มที่เลยนะคะ ลำบากพี่ก็จัดถ้าเสร็จเรียบร้อยแล้วครับขั้นตอนต่อไปก็คือการลบออกให้สะอาดนะครับ ระบายสี ถามว่าลบออกมันก็จะ ประสบการณ์จะทำให้เรานั้นเลยแล้วก็ได้ง่ายนะครับ ทำงานทุกวันครับ ต้องดูความสะอาดแล้วก็เรียกว่าคนคนงานด้วยนะครับ แล้วก็นำเศษยางลบออกให้หมดนะครับ ขั้นตอนของการเอาอีกครั้งหนึ่ง ชีววิทยาระบายสีจะเป็นอย่างไรครับที่ใช้ก่อนเลยนะครับไม่ใช้โทนไหนวันไหน วันนี้ขอแจ้งความคืบหน้าการใช้สีวรรณะเย็นนะคะ สีเขียวสีแดงสีฟ้าเป็นสีที่ใกล้เคียงกันนะครับ ขณะเดียวกันครับ ขึ้นมาก่อนเลยครับ ที่มีลักษณะคล้ายกันนะครับว่า การบันทึก มีการวางแผนในการระบายสีน้ำสีเขียวอ่อน แล้วก็สีเขียวจืด ผสมก็ได้นะครับ ใกล้เคียงกันอยู่ ก็คือต้องเลือกใช้สีที่มีความใกล้เคียงกัน เราจะเลือกระบายสีส่วนที่มีพื้นที่กว้างกว่านั้น พื้นหลัง Background เราจะระบายสีหาคนควบก่อนแล้วค่อยมาเก็บรายละเอียดในส่วนเล็กๆที่หลัง จะเป็นวิธีการทำงานที่ง่ายๆนะครับ เขาจะเริ่มระบายพูดแล้วก็ทำด้วยกันระเบิด อ่อนขาวเป็นสีเหลืองอ่อนนะครับ เขาใช้สีเป็นบรรทัดเดียวกันหรือว่าตัดกันค่ะภาพของเราก็ ความกลมกลืนภาพในการวิเคราะห์ข้อขัดแย้งครับ นึกว่าจะระบายสีพื้นหลังเล็กน้อย พอจะรู้รายละเอียดของโครงการ ในสีให้ดูนะครับ ว่ามีวิธีการระบายอย่างไร เด็กในทางสามารถนำไปใช้กันเลยนะครับ นักเรียนไปทานเพื่อระบายสีตัวที่ 2 นะครับรอก่อนนะครับเดี๋ยวเราจะมาทับถมแล้วก็เพิ่มให้เข้มขึ้นที่หลังนะครับ มันจะระบายพื้นหลังให้เสร็จเลยนะว่าจะเป็นหยังแค่ตัวของด้านบนก่อนนะครับเพื่อไม่ให้เป็นการเสียเวลานะครับอาจจะลองระบายกิ้งก่าให้ดูเป็นตัวอย่างก่อนนะครับ ว่าจะระบายด้วยสีเขียวอ่อนทั้งตัวเลยครับแล้วค่อยเพิ่มความเข้มทีละช่องนะครับ ทางไปสบายใจที่เราวางไว้ เราก็ต้องระบายเส้นโค้งตามไปด้วย สบายดีบ่ไปสัมภาษณ์นะครับ ค่อยเอาไปให้ทั่วแล้วก็น้ำหนักมือเท่ากันก่อนนะครับ นักเรียนคิดว่าเป็นการระบายนะคะเพราะจะทำให้เรา ถ้าไม่มีก็สามารถใช้หนังสือเล่มไหนก็ได้ ว่างๆก็อย่าให้กระดาษมันยับนะครับ ก็ระบายดีๆทุกคนระมัดระวังไม่ให้กระดาษยันต์นะครับ หลายคนอาจจะชอบเราไหม ผลไม้สีเหลือง เราจะไม่ ก็จะครบองค์ประกอบของศิลปะครับคุณตูน ฝึกระบายสีมันจะเป็นทางการ ศิลปะซูชิเลยนะครับ รองพื้นสีเขียวอ่อนนะคะนัดเพื่อสีเขียว แต่ละช่องนะครับ ยกตัวอย่างเช่นช่องนี้ก่อนนะครับ ลองพูดให้ฉันได้ไหมคะแล้วก็จะเพิ่มสีเข้มขึ้นที่หลังนะครับ ก็จะกินลาบหมูกระทะแล้วก็ลงมาเรื่อยๆ อาการของน้ำหนักมือของเรานะครับ กรดไนตริกเข้มรบกวนนิดนึงแล้วก็ระบายน้ำ ต้องการให้สว่างหรือว่าอ่อนลงแล้วก็ระบายเบาๆด้วยกันยกมือขึ้นเรื่อยๆ นี่เป็นการผ่อนน้ำหนักลงนะครับ ผสมสีไปเรื่อยๆครับ ยอดมาจากหิ้งพระ กูอ่านว่า มากมายที่สามารถนำมาวาดเป็นสะพานตัวได้ครับ อาจมีอีกหลายชนิดเลยค่ะ ไปทางไหน แต่ละอย่างเต็มที่ใช่ไหมครับตามจินตนาการได้เลย อะไรก็ได้ในเวลาเรียน พื้นหลังหรือว่าธรรมชาติ ลักษณะของการจัดภาพนั้นเองนะครับ นะครับ ก็สามารถเพิ่มขึ้นได้ ว่าสีแดงเข้มขึ้น เราก็จะมากินอะไร สีดำขับเคลื่อนในการ มันเป็นลวดลายของกิ้งก่านะครับ เป็นวงกลมเล็กๆนะครับ ผิวของกิ้งก่า สบายแบบนี้ไปเรื่อยๆ วันนี้ก็ได้ครับ สีฟ้า หรือว่าสีที่ใกล้เคียงกับสีเขียว แล้วต้องให้มีส่วนสีที่ใกล้เคียงกันใช่ไหมใช่ครับ เสื้อสีฟ้า ระบายสิ้นเดือนนะครับคือระบายสีอ่อนก่อนแล้วก็ทักมาเรื่อยๆนะครับ แบบมีภาพนะครับช่างไม้พื้นหลังแล้วก็จะวิ่งก่อนนะครับ จดบันทึกไว้ก็มีแต่งานผลงานให้นักเรียน ไปทางชมตัวอย่างโครงการวาดภาพแล้วก็ระบายสีด้วยความกลมกลืน ผลงานที่จะสมบูรณ์และเขาก็จะเป็นแบบนี้ครับ งามมากๆเลยค่ะครู ก็ได้สิไปเรื่อยๆนะครับส่งกันทุกๆคนนะคะ ที่พังตัวในธรรมชาติ เรามาเริ่มสังเกตเส้นไปก่อน ข่มขืนอย่างไรมาดูซิของเจ้าตัวกลับก่อนนะครับก็จะล้างด้วยกันว่าเส้นโค้งใช่ไหมครับ ก็จะมีเส้นโค้ง มีวงกลมกดตาแล้วก็ เช้าหรือคะ ลูกค้าก็จะม้วนเส้นโค้ง แล้วก็เพื่อนทางด้วยว่าแม่ก็จะเป็นหรือเปล่า แล้วก็ของมันก็จะเป็นเส้นโค้งเส้นม้วนนะคะค่ำๆก็จะเป็นลักษณะของความกลมกลืน เส้นโค้งนะครับมาดูที่สีต่อเลยครับ ซื้อของก่อนนะครับว่าจะใช้สีวรรณะเย็นนะครับ สีเขียวแม่สีเหลืองครับ เสื้อเขียวเข้มครับจบการเสียก่อน รวมถึง เหลือง เป็นสีโทนเดียวกัน นี่คือตัวอย่างของ การจัดองค์ประกอบภาพโครงการทรงปืน ในหัวข้อสอบของนักเรียนปลายทางจะคิดได้นะครับว่า ตัวไหนและมีวิธีการวาดที่สวยงามไม่แน่เลยครับ สำนักงานต่อให้เต็มที่เลยนะครับสามารถลดให้สวย ซอยข้างเล็กก็จะดีมากครับ ทำธุระเสร็จแล้วเรียบร้อยอีกครั้งหนึ่งนะครับ พร้อมแล้วลงมือทำได้ไหมครับ หมดเวลาแล้วก็สมัครงานขับรถพัทยา ขอเลขที่ให้ผมด้วยนะครับ ไปทำแล้วสนุกงานนักเรียนได้เลยนะครับ ไปทางคนไหนมีผลทางกฎหมายเช่น โรงเรียนวังไกลกังวล พระราชอุปถัมภ์ ถนนเจริญกรุงปลายทางก็สามารถเอาออกมาก็ได้นะครับไม่จำเป็นต้องไปงานศพ พี่อยากเจอเพื่อนๆ แลกเปลี่ยนความรู้กันนะครับ การเตรียมพร้อมแล้ว ขอบคุณอีกครั้งหนึ่งครับเรื่องของความข่มขืนในวันนี้นะคะ สำหรับค่ำคืนนะครับยังออกไปส่งใบชะพลูตรงๆก็คือแบบคอยตามกัน รูปร่างเหมือนกันแล้วก็เหมือนกัน แบบนี้ก็คือแบบขัดแย้งคือทำภาพเป็นแนวเดียวกันแต่ลักษณะ แต่ธนชาต Google สิก็จะแตกต่างกัน นี่ขอความรู้ที่ได้ในวันนี้ไม่ได้ไปทำอะไรในการจัดองค์ประกอบของภาพทุกภาพเลยนะคะ สามารถนำไปปรับใช้ใช่ไหมคะครูอาร์ต ในการจัดองค์ประกอบของภาพด้านข้างด้วยของเอกภาพและก็คำคมคืนนั้นเองค่ะ เตรียมไป 2 เลือดในองค์ประกอบศิลปะ มาดูว่าอาทิตย์หน้าเราจะเรียนประกอบศิลป์ในด้านใด ครั้งล่าสุดเราก็จะช่วยในเรื่องของ องค์ประกอบศิลปะเรื่องของแตกต่างอย่างสวยงามครับมาดูสิว่าความแตกต่างนั้นจะเป็นอย่างไร แล้วก็สลับอุปกรณ์ที่ต้องเตรียมคำพูดดู อุปกรณ์ที่เด็กมาทานที่ต้องเตรียมในวันถัดไปค่ะอย่างแรกคือ โปสเตอร์นั่นเองค่ะ ที่ 2 กระดาษวาดเขียน รวมถึงอุปกรณ์วาดเขียนอื่นๆนะคะถ้าที่ 2 ยางลบไม้บรรทัดนะคะ จะมาให้พร้อมนะคะเด็กไปทาง พาเด็กไปทางฟังจากเซเว่นในสัปดาห์หน้าแตกต่างอย่างสวยงาม หลักการใดมาดูกันนะครับ ที่ต้องติดมอเตอร์นะครับท่านเป็นเงินปลายทางไม่มีแต่ว่าน่าจะ 4 ไม้พื้นเทียมเกวียนมาใช้แทนได้นะครับคุณตูน กำลังจะจากกันไปในวันนี้ครูอายก็มี คำขวัญประจำสัปดาห์นะคะ คำคมประจำสัปดาห์นี้นะคะ การวาดภาพเป็นอีกวิธีหนึ่งในการเก็บบันทึกไดอารี่ ค่ะ คำคมจาก คำคมค่ะ ขอบคุณจากคำคมดีๆในวันนี้ขอบคุณ วันนี้ก็สนุกได้สาระกับวิชาศิลปะสาระทัศนศิลป์ เราก็ขอบคุณสวัสดีครับ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5 ศิลปะ หน่วยที่ 7_๒ ความกลมกลืน 7 ธ.ค. 2564 ปลา</dc:title>
  <dc:creator/>
  <cp:keywords/>
  <dcterms:created xsi:type="dcterms:W3CDTF">2024-01-04T03:10:01Z</dcterms:created>
  <dcterms:modified xsi:type="dcterms:W3CDTF">2024-01-04T03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มกราคม 2566 เวลา 09.08 น.</vt:lpwstr>
  </property>
  <property fmtid="{D5CDD505-2E9C-101B-9397-08002B2CF9AE}" pid="3" name="subtitle">
    <vt:lpwstr/>
  </property>
</Properties>
</file>